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:rsidR="00C602AB" w:rsidRDefault="00C602AB" w:rsidP="00EA69BC"/>
    <w:p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:rsidR="004A1027" w:rsidRPr="004A1027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r w:rsidR="002550C4">
        <w:t>zhiliang</w:t>
      </w:r>
      <w:r w:rsidR="002550C4">
        <w:rPr>
          <w:rFonts w:hint="eastAsia"/>
        </w:rPr>
        <w:t>-</w:t>
      </w:r>
      <w:r w:rsidR="002550C4" w:rsidRPr="002550C4">
        <w:t>lin@outlook.com</w:t>
      </w:r>
    </w:p>
    <w:p w:rsidR="004A1027" w:rsidRPr="007146B9" w:rsidRDefault="007146B9" w:rsidP="00EA69BC">
      <w:r w:rsidRPr="007146B9">
        <w:t>601 Huangpu W Ave</w:t>
      </w:r>
      <w:r w:rsidR="00626ADA">
        <w:t>, Guangzhou</w:t>
      </w:r>
      <w:r w:rsidRPr="007146B9">
        <w:t>, China</w:t>
      </w:r>
    </w:p>
    <w:p w:rsidR="009D3099" w:rsidRDefault="009D3099" w:rsidP="00EA69BC">
      <w:pPr>
        <w:rPr>
          <w:b/>
        </w:rPr>
      </w:pPr>
    </w:p>
    <w:p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Guangzhou)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              </w:t>
      </w:r>
      <w:r w:rsidRPr="00FA618C">
        <w:rPr>
          <w:sz w:val="22"/>
          <w:szCs w:val="22"/>
        </w:rPr>
        <w:t xml:space="preserve"> Expected 2019</w:t>
      </w:r>
    </w:p>
    <w:p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:rsidR="009D3099" w:rsidRDefault="009D3099" w:rsidP="00EA69BC">
      <w:pPr>
        <w:rPr>
          <w:b/>
        </w:rPr>
      </w:pPr>
    </w:p>
    <w:p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>nformation, Computational Communication, Bibliometrics</w:t>
      </w:r>
      <w:r w:rsidR="00E35059">
        <w:t>, Social Network Analysis</w:t>
      </w:r>
      <w:r w:rsidR="00B445FC">
        <w:t>, Data Scraping</w:t>
      </w:r>
    </w:p>
    <w:p w:rsidR="006626FE" w:rsidRDefault="006626FE" w:rsidP="00EA69BC">
      <w:pPr>
        <w:rPr>
          <w:b/>
        </w:rPr>
      </w:pPr>
    </w:p>
    <w:p w:rsidR="009D3099" w:rsidRDefault="009D3099" w:rsidP="00EA69BC">
      <w:pPr>
        <w:rPr>
          <w:b/>
        </w:rPr>
      </w:pPr>
      <w:r>
        <w:rPr>
          <w:b/>
        </w:rPr>
        <w:t>Conference Paper</w:t>
      </w:r>
    </w:p>
    <w:p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 Education 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:rsidR="00655B2F" w:rsidRPr="00D86424" w:rsidRDefault="006626FE" w:rsidP="005B27BA"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 xml:space="preserve">. </w:t>
      </w:r>
      <w:r w:rsidR="0018270D" w:rsidRPr="0018270D">
        <w:rPr>
          <w:i/>
        </w:rPr>
        <w:t xml:space="preserve">Determinants of </w:t>
      </w:r>
      <w:r w:rsidR="0018270D" w:rsidRPr="0018270D">
        <w:rPr>
          <w:i/>
        </w:rPr>
        <w:lastRenderedPageBreak/>
        <w:t>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  <w:r w:rsidR="007F1CF4" w:rsidRPr="00C508C0">
        <w:rPr>
          <w:b/>
          <w:i/>
        </w:rPr>
        <w:cr/>
      </w:r>
    </w:p>
    <w:p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:rsidR="00C84A99" w:rsidRDefault="00C84A99" w:rsidP="00EA69BC">
      <w:pPr>
        <w:rPr>
          <w:b/>
        </w:rPr>
      </w:pPr>
    </w:p>
    <w:p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:rsidR="00DB7DF0" w:rsidRPr="00DB7DF0" w:rsidRDefault="00EF2E38" w:rsidP="00DB7DF0">
      <w:bookmarkStart w:id="0" w:name="_GoBack"/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  <w:bookmarkEnd w:id="0"/>
    </w:p>
    <w:p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:rsidR="00EF2E38" w:rsidRDefault="00EF2E38" w:rsidP="00EA69BC">
      <w:pPr>
        <w:rPr>
          <w:b/>
        </w:rPr>
      </w:pPr>
    </w:p>
    <w:p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:rsidR="001841CF" w:rsidRDefault="001841CF" w:rsidP="00EA69BC">
      <w:pPr>
        <w:rPr>
          <w:b/>
        </w:rPr>
      </w:pPr>
    </w:p>
    <w:p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 Photoshop, Illustrator, Visio, Tableau</w:t>
      </w:r>
    </w:p>
    <w:p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:rsidR="00EE0CC2" w:rsidRPr="00561575" w:rsidRDefault="00EE0CC2" w:rsidP="00005857">
      <w:pPr>
        <w:rPr>
          <w:b/>
        </w:rPr>
      </w:pPr>
    </w:p>
    <w:p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:rsidR="00892D8C" w:rsidRPr="00892D8C" w:rsidRDefault="00892D8C" w:rsidP="00EA69BC"/>
    <w:p w:rsidR="00096C80" w:rsidRPr="002F208D" w:rsidRDefault="009816D6" w:rsidP="00EA69BC">
      <w:pPr>
        <w:rPr>
          <w:b/>
        </w:rPr>
      </w:pPr>
      <w:r>
        <w:rPr>
          <w:b/>
        </w:rPr>
        <w:lastRenderedPageBreak/>
        <w:t>Affiliation</w:t>
      </w:r>
    </w:p>
    <w:p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:rsidR="002E64CA" w:rsidRDefault="002E64CA" w:rsidP="00EA69BC"/>
    <w:p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AUAlc9tNiwAAAA="/>
  </w:docVars>
  <w:rsids>
    <w:rsidRoot w:val="00C602AB"/>
    <w:rsid w:val="00005857"/>
    <w:rsid w:val="00043ED9"/>
    <w:rsid w:val="00056ADB"/>
    <w:rsid w:val="00056C93"/>
    <w:rsid w:val="00090CDD"/>
    <w:rsid w:val="00094C02"/>
    <w:rsid w:val="00096C80"/>
    <w:rsid w:val="000A6C94"/>
    <w:rsid w:val="000B003B"/>
    <w:rsid w:val="000E3BD4"/>
    <w:rsid w:val="000F3053"/>
    <w:rsid w:val="00136463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58D"/>
    <w:rsid w:val="004A1027"/>
    <w:rsid w:val="004B7056"/>
    <w:rsid w:val="004C6F8D"/>
    <w:rsid w:val="004E5490"/>
    <w:rsid w:val="00520E28"/>
    <w:rsid w:val="00543A6D"/>
    <w:rsid w:val="005470C8"/>
    <w:rsid w:val="005507F9"/>
    <w:rsid w:val="0055687E"/>
    <w:rsid w:val="00561575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C45E0"/>
    <w:rsid w:val="006C7A1D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C619E"/>
    <w:rsid w:val="008D67B1"/>
    <w:rsid w:val="008E4604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BE6"/>
    <w:rsid w:val="00A54636"/>
    <w:rsid w:val="00A73987"/>
    <w:rsid w:val="00AB7460"/>
    <w:rsid w:val="00AD042B"/>
    <w:rsid w:val="00AD5B98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57A67"/>
    <w:rsid w:val="00F678DD"/>
    <w:rsid w:val="00F90FDA"/>
    <w:rsid w:val="00F97674"/>
    <w:rsid w:val="00FA0D43"/>
    <w:rsid w:val="00FA13E0"/>
    <w:rsid w:val="00FA618C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E38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8D87F6-0466-4AA2-892F-CDEAEDC996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3</Pages>
  <Words>446</Words>
  <Characters>2545</Characters>
  <Application>Microsoft Office Word</Application>
  <DocSecurity>0</DocSecurity>
  <Lines>21</Lines>
  <Paragraphs>5</Paragraphs>
  <ScaleCrop>false</ScaleCrop>
  <Company>Win10NeT.COM</Company>
  <LinksUpToDate>false</LinksUpToDate>
  <CharactersWithSpaces>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Senture</cp:lastModifiedBy>
  <cp:revision>78</cp:revision>
  <cp:lastPrinted>2018-09-15T13:51:00Z</cp:lastPrinted>
  <dcterms:created xsi:type="dcterms:W3CDTF">2018-09-15T11:09:00Z</dcterms:created>
  <dcterms:modified xsi:type="dcterms:W3CDTF">2019-03-07T11:43:00Z</dcterms:modified>
</cp:coreProperties>
</file>